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06EC" w:rsidRDefault="00DC06EC">
      <w:bookmarkStart w:id="0" w:name="_GoBack"/>
      <w:bookmarkEnd w:id="0"/>
    </w:p>
    <w:sectPr w:rsidR="00DC06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tDQyNzQ2MjY3N7BQ0lEKTi0uzszPAykwqgUA8l9VkCwAAAA="/>
  </w:docVars>
  <w:rsids>
    <w:rsidRoot w:val="00EC7B6F"/>
    <w:rsid w:val="005865FE"/>
    <w:rsid w:val="00DC06EC"/>
    <w:rsid w:val="00EC7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4D9A4FD-99ED-4371-829B-A4B832CEF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Segoe UI"/>
        <w:color w:val="444444"/>
        <w:sz w:val="24"/>
        <w:szCs w:val="21"/>
        <w:lang w:val="en-US" w:eastAsia="en-US" w:bidi="ar-SA"/>
      </w:rPr>
    </w:rPrDefault>
    <w:pPrDefault>
      <w:pPr>
        <w:spacing w:after="160" w:line="480" w:lineRule="auto"/>
        <w:ind w:left="288"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ROBINSON</dc:creator>
  <cp:keywords/>
  <dc:description/>
  <cp:lastModifiedBy>KIM ROBINSON</cp:lastModifiedBy>
  <cp:revision>2</cp:revision>
  <dcterms:created xsi:type="dcterms:W3CDTF">2017-08-21T20:33:00Z</dcterms:created>
  <dcterms:modified xsi:type="dcterms:W3CDTF">2017-08-21T20:33:00Z</dcterms:modified>
</cp:coreProperties>
</file>